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87B15" w14:textId="7747B0F1" w:rsidR="00BE6B53" w:rsidRPr="00E12E68" w:rsidRDefault="00E12E68" w:rsidP="00E12E68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E12E68">
        <w:rPr>
          <w:rFonts w:ascii="Times New Roman" w:hAnsi="Times New Roman"/>
          <w:b/>
          <w:sz w:val="28"/>
          <w:szCs w:val="28"/>
          <w:u w:val="single"/>
        </w:rPr>
        <w:t>Control System Laboratory Report</w:t>
      </w:r>
      <w:r w:rsidR="002242A6">
        <w:rPr>
          <w:rFonts w:ascii="Times New Roman" w:hAnsi="Times New Roman"/>
          <w:b/>
          <w:sz w:val="28"/>
          <w:szCs w:val="28"/>
          <w:u w:val="single"/>
        </w:rPr>
        <w:t>-lab10</w:t>
      </w:r>
    </w:p>
    <w:p w14:paraId="6926851B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5CD4AA8" w14:textId="370AEDBB" w:rsidR="002463E0" w:rsidRPr="00416C38" w:rsidRDefault="002463E0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 xml:space="preserve">Name </w:t>
      </w:r>
      <w:r w:rsidR="00416C38" w:rsidRPr="00416C38">
        <w:rPr>
          <w:rFonts w:ascii="Times New Roman" w:hAnsi="Times New Roman"/>
          <w:b/>
          <w:sz w:val="28"/>
          <w:szCs w:val="28"/>
        </w:rPr>
        <w:t xml:space="preserve">and ID no. </w:t>
      </w:r>
      <w:r w:rsidRPr="00416C38">
        <w:rPr>
          <w:rFonts w:ascii="Times New Roman" w:hAnsi="Times New Roman"/>
          <w:b/>
          <w:sz w:val="28"/>
          <w:szCs w:val="28"/>
        </w:rPr>
        <w:t xml:space="preserve">of the Student: </w:t>
      </w:r>
      <w:r w:rsidR="003222AF">
        <w:rPr>
          <w:rFonts w:ascii="Times New Roman" w:hAnsi="Times New Roman"/>
          <w:b/>
          <w:sz w:val="28"/>
          <w:szCs w:val="28"/>
        </w:rPr>
        <w:t>Raghuram C S 2019A3PS0357H</w:t>
      </w:r>
    </w:p>
    <w:p w14:paraId="2FB5CD73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1E1ADB9B" w14:textId="37884E9C" w:rsidR="00315365" w:rsidRDefault="00315365" w:rsidP="00BC4B5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Controller Design for DC -DC Converter </w:t>
      </w:r>
    </w:p>
    <w:p w14:paraId="18A48EBB" w14:textId="0305F83E" w:rsidR="00BC4B52" w:rsidRDefault="00416C38" w:rsidP="00BC4B52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Model/Simulation:</w:t>
      </w:r>
      <w:r w:rsidR="00315365">
        <w:rPr>
          <w:rFonts w:ascii="Times New Roman" w:hAnsi="Times New Roman"/>
          <w:b/>
          <w:sz w:val="28"/>
          <w:szCs w:val="28"/>
        </w:rPr>
        <w:t xml:space="preserve">  PID control of </w:t>
      </w:r>
      <w:proofErr w:type="gramStart"/>
      <w:r w:rsidR="00315365">
        <w:rPr>
          <w:rFonts w:ascii="Times New Roman" w:hAnsi="Times New Roman"/>
          <w:b/>
          <w:sz w:val="28"/>
          <w:szCs w:val="28"/>
        </w:rPr>
        <w:t>DC to DC</w:t>
      </w:r>
      <w:proofErr w:type="gramEnd"/>
      <w:r w:rsidR="00315365">
        <w:rPr>
          <w:rFonts w:ascii="Times New Roman" w:hAnsi="Times New Roman"/>
          <w:b/>
          <w:sz w:val="28"/>
          <w:szCs w:val="28"/>
        </w:rPr>
        <w:t xml:space="preserve"> Converter</w:t>
      </w:r>
    </w:p>
    <w:p w14:paraId="446032B6" w14:textId="038C5CB9" w:rsidR="000A04DA" w:rsidRDefault="00315365" w:rsidP="00BC4B52">
      <w:pPr>
        <w:rPr>
          <w:noProof/>
        </w:rPr>
      </w:pPr>
      <w:r>
        <w:rPr>
          <w:noProof/>
        </w:rPr>
        <w:drawing>
          <wp:inline distT="0" distB="0" distL="0" distR="0" wp14:anchorId="0B0BD915" wp14:editId="6B2732D8">
            <wp:extent cx="6645910" cy="30918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C25E" w14:textId="04E174C8" w:rsidR="00BC4B52" w:rsidRDefault="00BC4B52" w:rsidP="00BC4B52">
      <w:pPr>
        <w:rPr>
          <w:noProof/>
        </w:rPr>
      </w:pPr>
    </w:p>
    <w:p w14:paraId="4A93494C" w14:textId="0655F9B5" w:rsidR="000622B6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Results:</w:t>
      </w:r>
      <w:r w:rsidR="00A91402">
        <w:rPr>
          <w:rFonts w:ascii="Times New Roman" w:hAnsi="Times New Roman"/>
          <w:b/>
          <w:sz w:val="28"/>
          <w:szCs w:val="28"/>
        </w:rPr>
        <w:t xml:space="preserve">  </w:t>
      </w:r>
      <w:r w:rsidR="00315365">
        <w:rPr>
          <w:rFonts w:ascii="Times New Roman" w:hAnsi="Times New Roman"/>
          <w:b/>
          <w:sz w:val="28"/>
          <w:szCs w:val="28"/>
        </w:rPr>
        <w:t xml:space="preserve">Desired Output vs Actual PID Tuned Voltage </w:t>
      </w:r>
      <w:r w:rsidR="002242A6">
        <w:rPr>
          <w:rFonts w:ascii="Times New Roman" w:hAnsi="Times New Roman"/>
          <w:b/>
          <w:sz w:val="28"/>
          <w:szCs w:val="28"/>
        </w:rPr>
        <w:t xml:space="preserve">(Zoomed </w:t>
      </w:r>
      <w:proofErr w:type="gramStart"/>
      <w:r w:rsidR="002242A6">
        <w:rPr>
          <w:rFonts w:ascii="Times New Roman" w:hAnsi="Times New Roman"/>
          <w:b/>
          <w:sz w:val="28"/>
          <w:szCs w:val="28"/>
        </w:rPr>
        <w:t>in )</w:t>
      </w:r>
      <w:proofErr w:type="gramEnd"/>
    </w:p>
    <w:p w14:paraId="048BEB57" w14:textId="77777777" w:rsidR="00315365" w:rsidRDefault="00315365">
      <w:pPr>
        <w:rPr>
          <w:rFonts w:ascii="Times New Roman" w:hAnsi="Times New Roman"/>
          <w:b/>
          <w:sz w:val="28"/>
          <w:szCs w:val="28"/>
        </w:rPr>
      </w:pPr>
    </w:p>
    <w:p w14:paraId="75039A74" w14:textId="5F055F10" w:rsidR="00E07C22" w:rsidRDefault="00E07C22">
      <w:pPr>
        <w:rPr>
          <w:noProof/>
        </w:rPr>
      </w:pPr>
      <w:r w:rsidRPr="00E07C22">
        <w:rPr>
          <w:noProof/>
        </w:rPr>
        <w:t xml:space="preserve"> </w:t>
      </w:r>
      <w:r w:rsidR="00315365">
        <w:rPr>
          <w:noProof/>
        </w:rPr>
        <w:drawing>
          <wp:inline distT="0" distB="0" distL="0" distR="0" wp14:anchorId="6C1CC4E6" wp14:editId="39FB3F30">
            <wp:extent cx="3887645" cy="34632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8552" cy="34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86EB" w14:textId="22DF6EA4" w:rsidR="00B607E4" w:rsidRPr="008D2C46" w:rsidRDefault="00675375">
      <w:pPr>
        <w:rPr>
          <w:b/>
          <w:bCs/>
          <w:noProof/>
          <w:sz w:val="28"/>
          <w:szCs w:val="28"/>
        </w:rPr>
      </w:pPr>
      <w:r w:rsidRPr="008D2C46">
        <w:rPr>
          <w:b/>
          <w:bCs/>
          <w:noProof/>
          <w:sz w:val="28"/>
          <w:szCs w:val="28"/>
        </w:rPr>
        <w:lastRenderedPageBreak/>
        <w:t>Error between the reference (desired) output Voltage and the Actual output voltage : Minimised to “ZERO” with time Using PID controller</w:t>
      </w:r>
    </w:p>
    <w:p w14:paraId="691D245E" w14:textId="77777777" w:rsidR="00675375" w:rsidRDefault="00675375">
      <w:pPr>
        <w:rPr>
          <w:noProof/>
        </w:rPr>
      </w:pPr>
    </w:p>
    <w:p w14:paraId="409C4A0D" w14:textId="1E090BEF" w:rsidR="00315365" w:rsidRDefault="00315365">
      <w:pPr>
        <w:rPr>
          <w:noProof/>
        </w:rPr>
      </w:pPr>
      <w:r>
        <w:rPr>
          <w:noProof/>
        </w:rPr>
        <w:drawing>
          <wp:inline distT="0" distB="0" distL="0" distR="0" wp14:anchorId="2B1C0652" wp14:editId="760CB796">
            <wp:extent cx="4000500" cy="356305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0137" cy="357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B84DF" w14:textId="06DD625E" w:rsidR="00675375" w:rsidRPr="008D2C46" w:rsidRDefault="00675375">
      <w:pPr>
        <w:rPr>
          <w:b/>
          <w:bCs/>
          <w:noProof/>
          <w:sz w:val="28"/>
          <w:szCs w:val="28"/>
        </w:rPr>
      </w:pPr>
      <w:r w:rsidRPr="008D2C46">
        <w:rPr>
          <w:b/>
          <w:bCs/>
          <w:noProof/>
          <w:sz w:val="28"/>
          <w:szCs w:val="28"/>
        </w:rPr>
        <w:t>The final Volatge after passing though PID minimised to zero oscillating from 0 to 1</w:t>
      </w:r>
    </w:p>
    <w:p w14:paraId="6A6F4F22" w14:textId="5A61350B" w:rsidR="00E07C22" w:rsidRDefault="00315365">
      <w:pPr>
        <w:rPr>
          <w:noProof/>
        </w:rPr>
      </w:pPr>
      <w:r>
        <w:rPr>
          <w:noProof/>
        </w:rPr>
        <w:drawing>
          <wp:inline distT="0" distB="0" distL="0" distR="0" wp14:anchorId="5E3CC268" wp14:editId="7211A32B">
            <wp:extent cx="3989070" cy="359868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8637" cy="3607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64A8" w14:textId="7091D11C" w:rsidR="00315365" w:rsidRDefault="00315365">
      <w:pPr>
        <w:rPr>
          <w:noProof/>
        </w:rPr>
      </w:pPr>
    </w:p>
    <w:p w14:paraId="5E7A9E79" w14:textId="77777777" w:rsidR="00675375" w:rsidRDefault="00675375">
      <w:pPr>
        <w:rPr>
          <w:rFonts w:ascii="Times New Roman" w:hAnsi="Times New Roman"/>
          <w:b/>
          <w:sz w:val="28"/>
          <w:szCs w:val="28"/>
        </w:rPr>
      </w:pPr>
    </w:p>
    <w:p w14:paraId="25782256" w14:textId="77777777" w:rsidR="00675375" w:rsidRDefault="00675375">
      <w:pPr>
        <w:rPr>
          <w:rFonts w:ascii="Times New Roman" w:hAnsi="Times New Roman"/>
          <w:b/>
          <w:sz w:val="28"/>
          <w:szCs w:val="28"/>
        </w:rPr>
      </w:pPr>
    </w:p>
    <w:p w14:paraId="3BBCC227" w14:textId="77777777" w:rsidR="00675375" w:rsidRDefault="00675375">
      <w:pPr>
        <w:rPr>
          <w:rFonts w:ascii="Times New Roman" w:hAnsi="Times New Roman"/>
          <w:b/>
          <w:sz w:val="28"/>
          <w:szCs w:val="28"/>
        </w:rPr>
      </w:pPr>
    </w:p>
    <w:p w14:paraId="4B95B816" w14:textId="0CC9FB5C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lastRenderedPageBreak/>
        <w:t>Conclusive remarks:</w:t>
      </w:r>
    </w:p>
    <w:p w14:paraId="44D44431" w14:textId="464B399A" w:rsidR="00B607E4" w:rsidRDefault="002242A6" w:rsidP="00675375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In the exp we are modelling a step down DC to DC Converter using a PID controller by also passing </w:t>
      </w:r>
      <w:proofErr w:type="spellStart"/>
      <w:r>
        <w:rPr>
          <w:rFonts w:ascii="Times New Roman" w:hAnsi="Times New Roman"/>
          <w:b/>
          <w:sz w:val="28"/>
          <w:szCs w:val="28"/>
        </w:rPr>
        <w:t>thorugh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 </w:t>
      </w:r>
      <w:proofErr w:type="gramStart"/>
      <w:r>
        <w:rPr>
          <w:rFonts w:ascii="Times New Roman" w:hAnsi="Times New Roman"/>
          <w:b/>
          <w:sz w:val="28"/>
          <w:szCs w:val="28"/>
        </w:rPr>
        <w:t>IGBT(</w:t>
      </w:r>
      <w:proofErr w:type="gramEnd"/>
      <w:r>
        <w:rPr>
          <w:rFonts w:ascii="Times New Roman" w:hAnsi="Times New Roman"/>
          <w:b/>
          <w:sz w:val="28"/>
          <w:szCs w:val="28"/>
        </w:rPr>
        <w:t>Controllable switch).</w:t>
      </w:r>
    </w:p>
    <w:p w14:paraId="4EEDB0DF" w14:textId="7C286BC1" w:rsidR="002242A6" w:rsidRDefault="002242A6" w:rsidP="00675375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</w:t>
      </w:r>
      <w:proofErr w:type="spellStart"/>
      <w:r>
        <w:rPr>
          <w:rFonts w:ascii="Times New Roman" w:hAnsi="Times New Roman"/>
          <w:b/>
          <w:sz w:val="28"/>
          <w:szCs w:val="28"/>
        </w:rPr>
        <w:t>Outpus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reaches a Maximum after which it oscillates with values which are less than the desired output before finally reaching a </w:t>
      </w:r>
      <w:proofErr w:type="gramStart"/>
      <w:r>
        <w:rPr>
          <w:rFonts w:ascii="Times New Roman" w:hAnsi="Times New Roman"/>
          <w:b/>
          <w:sz w:val="28"/>
          <w:szCs w:val="28"/>
        </w:rPr>
        <w:t>values</w:t>
      </w:r>
      <w:proofErr w:type="gramEnd"/>
      <w:r>
        <w:rPr>
          <w:rFonts w:ascii="Times New Roman" w:hAnsi="Times New Roman"/>
          <w:b/>
          <w:sz w:val="28"/>
          <w:szCs w:val="28"/>
        </w:rPr>
        <w:t xml:space="preserve"> less than the desired voltage with minimum error.</w:t>
      </w:r>
    </w:p>
    <w:p w14:paraId="3B4DA872" w14:textId="622090C0" w:rsidR="002242A6" w:rsidRDefault="002242A6" w:rsidP="002242A6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error between the Desired </w:t>
      </w:r>
      <w:proofErr w:type="spellStart"/>
      <w:r>
        <w:rPr>
          <w:rFonts w:ascii="Times New Roman" w:hAnsi="Times New Roman"/>
          <w:b/>
          <w:sz w:val="28"/>
          <w:szCs w:val="28"/>
        </w:rPr>
        <w:t>Volatg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nd Actual Voltage varies from </w:t>
      </w:r>
    </w:p>
    <w:p w14:paraId="165E02D9" w14:textId="6CBB51FA" w:rsidR="002242A6" w:rsidRDefault="002242A6" w:rsidP="002242A6">
      <w:pPr>
        <w:pStyle w:val="ListParagraph"/>
        <w:numPr>
          <w:ilvl w:val="1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-2 &lt; error &lt; 2</w:t>
      </w:r>
    </w:p>
    <w:p w14:paraId="06BE2CAA" w14:textId="464083FB" w:rsidR="002242A6" w:rsidRDefault="002242A6" w:rsidP="002242A6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ripples that are obtained due to PID controller are removed using the Series L and C circuits.</w:t>
      </w:r>
    </w:p>
    <w:p w14:paraId="34141657" w14:textId="7C13761A" w:rsidR="002242A6" w:rsidRDefault="002242A6" w:rsidP="002242A6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mean of the all the values at a frequency of 60hz is displayed ~9.55 less than desired voltage.</w:t>
      </w:r>
    </w:p>
    <w:p w14:paraId="11A6B7D0" w14:textId="4D2425B5" w:rsidR="002242A6" w:rsidRDefault="002242A6" w:rsidP="002242A6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A PWN </w:t>
      </w:r>
      <w:proofErr w:type="spellStart"/>
      <w:r>
        <w:rPr>
          <w:rFonts w:ascii="Times New Roman" w:hAnsi="Times New Roman"/>
          <w:b/>
          <w:sz w:val="28"/>
          <w:szCs w:val="28"/>
        </w:rPr>
        <w:t>Techinqu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is used as ripples slowly fade out in the </w:t>
      </w:r>
      <w:proofErr w:type="spellStart"/>
      <w:r>
        <w:rPr>
          <w:rFonts w:ascii="Times New Roman" w:hAnsi="Times New Roman"/>
          <w:b/>
          <w:sz w:val="28"/>
          <w:szCs w:val="28"/>
        </w:rPr>
        <w:t>Volatg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graph.</w:t>
      </w:r>
    </w:p>
    <w:p w14:paraId="0758E460" w14:textId="5F8474F2" w:rsidR="002242A6" w:rsidRPr="002242A6" w:rsidRDefault="002242A6" w:rsidP="002242A6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voltage is Being Stepped down from 12 V DC to ~10V DC.</w:t>
      </w:r>
    </w:p>
    <w:sectPr w:rsidR="002242A6" w:rsidRPr="002242A6" w:rsidSect="00E07C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62B3D"/>
    <w:multiLevelType w:val="hybridMultilevel"/>
    <w:tmpl w:val="1D360B9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D4324B0"/>
    <w:multiLevelType w:val="hybridMultilevel"/>
    <w:tmpl w:val="39862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90F45"/>
    <w:multiLevelType w:val="hybridMultilevel"/>
    <w:tmpl w:val="BFBC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E5533"/>
    <w:multiLevelType w:val="hybridMultilevel"/>
    <w:tmpl w:val="B586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C329DE"/>
    <w:multiLevelType w:val="hybridMultilevel"/>
    <w:tmpl w:val="BA84E9A8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1814FFF"/>
    <w:multiLevelType w:val="hybridMultilevel"/>
    <w:tmpl w:val="199CDE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SwNDA1NjEzszRQ0lEKTi0uzszPAykwqQUAa0o0TSwAAAA="/>
  </w:docVars>
  <w:rsids>
    <w:rsidRoot w:val="002463E0"/>
    <w:rsid w:val="000622B6"/>
    <w:rsid w:val="000A04DA"/>
    <w:rsid w:val="00134B88"/>
    <w:rsid w:val="002242A6"/>
    <w:rsid w:val="002463E0"/>
    <w:rsid w:val="00293E73"/>
    <w:rsid w:val="00315365"/>
    <w:rsid w:val="003222AF"/>
    <w:rsid w:val="00416C38"/>
    <w:rsid w:val="00512C3D"/>
    <w:rsid w:val="0053423F"/>
    <w:rsid w:val="005F3CC2"/>
    <w:rsid w:val="00675375"/>
    <w:rsid w:val="00683B7D"/>
    <w:rsid w:val="007E7BB5"/>
    <w:rsid w:val="00832E42"/>
    <w:rsid w:val="00847563"/>
    <w:rsid w:val="008D2C46"/>
    <w:rsid w:val="009167F9"/>
    <w:rsid w:val="00A91402"/>
    <w:rsid w:val="00AE30D2"/>
    <w:rsid w:val="00B607E4"/>
    <w:rsid w:val="00BC4B52"/>
    <w:rsid w:val="00BE6B53"/>
    <w:rsid w:val="00E07C22"/>
    <w:rsid w:val="00E1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EDCA"/>
  <w15:chartTrackingRefBased/>
  <w15:docId w15:val="{2FD6798F-36DE-4ADF-B6D7-661AC3CF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ghu Ram</cp:lastModifiedBy>
  <cp:revision>4</cp:revision>
  <dcterms:created xsi:type="dcterms:W3CDTF">2021-04-15T06:19:00Z</dcterms:created>
  <dcterms:modified xsi:type="dcterms:W3CDTF">2021-04-15T10:59:00Z</dcterms:modified>
</cp:coreProperties>
</file>